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bdcc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1f3b0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b00c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